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1A3C" w:rsidRPr="00726E2D" w:rsidRDefault="00CE3233" w:rsidP="004D3D7C">
      <w:pPr>
        <w:spacing w:line="600" w:lineRule="exact"/>
        <w:jc w:val="center"/>
        <w:rPr>
          <w:rFonts w:ascii="Times New Roman" w:eastAsia="標楷體" w:hAnsi="Times New Roman" w:cs="Times New Roman"/>
          <w:b/>
          <w:sz w:val="48"/>
          <w:szCs w:val="26"/>
        </w:rPr>
      </w:pPr>
      <w:r w:rsidRPr="00726E2D">
        <w:rPr>
          <w:rFonts w:ascii="Times New Roman" w:eastAsia="標楷體" w:hAnsi="Times New Roman" w:cs="Times New Roman" w:hint="eastAsia"/>
          <w:b/>
          <w:sz w:val="48"/>
          <w:szCs w:val="26"/>
          <w:lang w:eastAsia="zh-HK"/>
        </w:rPr>
        <w:t>國立成功大學企業</w:t>
      </w:r>
      <w:r w:rsidR="00D01A3C" w:rsidRPr="00726E2D">
        <w:rPr>
          <w:rFonts w:ascii="Times New Roman" w:eastAsia="標楷體" w:hAnsi="Times New Roman" w:cs="Times New Roman"/>
          <w:b/>
          <w:sz w:val="48"/>
          <w:szCs w:val="26"/>
        </w:rPr>
        <w:t>管理學系</w:t>
      </w:r>
    </w:p>
    <w:p w:rsidR="00D01A3C" w:rsidRPr="00726E2D" w:rsidRDefault="00D01A3C" w:rsidP="004D3D7C">
      <w:pPr>
        <w:spacing w:line="600" w:lineRule="exact"/>
        <w:jc w:val="center"/>
        <w:rPr>
          <w:rFonts w:ascii="Times New Roman" w:eastAsia="標楷體" w:hAnsi="Times New Roman" w:cs="Times New Roman"/>
          <w:b/>
          <w:sz w:val="48"/>
          <w:szCs w:val="26"/>
        </w:rPr>
      </w:pPr>
      <w:r w:rsidRPr="00726E2D">
        <w:rPr>
          <w:rFonts w:ascii="Times New Roman" w:eastAsia="標楷體" w:hAnsi="Times New Roman" w:cs="Times New Roman"/>
          <w:b/>
          <w:sz w:val="48"/>
          <w:szCs w:val="26"/>
        </w:rPr>
        <w:t>碩士班</w:t>
      </w:r>
      <w:r w:rsidR="00617D2A" w:rsidRPr="00726E2D">
        <w:rPr>
          <w:rFonts w:ascii="Times New Roman" w:eastAsia="標楷體" w:hAnsi="Times New Roman" w:cs="Times New Roman" w:hint="eastAsia"/>
          <w:b/>
          <w:sz w:val="48"/>
          <w:szCs w:val="26"/>
        </w:rPr>
        <w:t>甄試</w:t>
      </w:r>
      <w:r w:rsidRPr="00726E2D">
        <w:rPr>
          <w:rFonts w:ascii="Times New Roman" w:eastAsia="標楷體" w:hAnsi="Times New Roman" w:cs="Times New Roman"/>
          <w:b/>
          <w:sz w:val="48"/>
          <w:szCs w:val="26"/>
        </w:rPr>
        <w:t>入學</w:t>
      </w:r>
      <w:r w:rsidRPr="00726E2D">
        <w:rPr>
          <w:rFonts w:ascii="Times New Roman" w:eastAsia="標楷體" w:hAnsi="Times New Roman" w:cs="Times New Roman"/>
          <w:b/>
          <w:sz w:val="48"/>
          <w:szCs w:val="26"/>
        </w:rPr>
        <w:t xml:space="preserve"> </w:t>
      </w:r>
      <w:r w:rsidRPr="00726E2D">
        <w:rPr>
          <w:rFonts w:ascii="Times New Roman" w:eastAsia="標楷體" w:hAnsi="Times New Roman" w:cs="Times New Roman"/>
          <w:b/>
          <w:sz w:val="48"/>
          <w:szCs w:val="26"/>
        </w:rPr>
        <w:t>考生個人資料表</w:t>
      </w:r>
    </w:p>
    <w:p w:rsidR="004D3D7C" w:rsidRPr="004D3D7C" w:rsidRDefault="004D3D7C" w:rsidP="00E508E1">
      <w:pPr>
        <w:spacing w:line="400" w:lineRule="exact"/>
        <w:jc w:val="center"/>
        <w:rPr>
          <w:rFonts w:ascii="Times New Roman" w:eastAsia="標楷體" w:hAnsi="Times New Roman" w:cs="Times New Roman"/>
          <w:b/>
          <w:sz w:val="44"/>
          <w:szCs w:val="26"/>
        </w:rPr>
      </w:pPr>
    </w:p>
    <w:tbl>
      <w:tblPr>
        <w:tblStyle w:val="a3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261"/>
        <w:gridCol w:w="2465"/>
        <w:gridCol w:w="743"/>
        <w:gridCol w:w="744"/>
        <w:gridCol w:w="1745"/>
        <w:gridCol w:w="1303"/>
        <w:gridCol w:w="634"/>
        <w:gridCol w:w="744"/>
        <w:gridCol w:w="797"/>
      </w:tblGrid>
      <w:tr w:rsidR="00D01A3C" w:rsidRPr="00573CF5" w:rsidTr="004D3D7C">
        <w:trPr>
          <w:trHeight w:val="531"/>
        </w:trPr>
        <w:tc>
          <w:tcPr>
            <w:tcW w:w="1261" w:type="dxa"/>
            <w:tcBorders>
              <w:top w:val="single" w:sz="12" w:space="0" w:color="auto"/>
            </w:tcBorders>
          </w:tcPr>
          <w:p w:rsidR="00D01A3C" w:rsidRPr="00573CF5" w:rsidRDefault="00D01A3C" w:rsidP="00E84D10">
            <w:pPr>
              <w:spacing w:line="40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姓</w:t>
            </w:r>
            <w:r w:rsidR="00CE3233">
              <w:rPr>
                <w:rFonts w:ascii="Times New Roman" w:eastAsia="標楷體" w:hAnsi="Times New Roman" w:cs="Times New Roman" w:hint="eastAsia"/>
                <w:szCs w:val="24"/>
              </w:rPr>
              <w:t xml:space="preserve">　</w:t>
            </w:r>
            <w:r w:rsidR="00CE3233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CE3233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名</w:t>
            </w:r>
          </w:p>
        </w:tc>
        <w:tc>
          <w:tcPr>
            <w:tcW w:w="9175" w:type="dxa"/>
            <w:gridSpan w:val="8"/>
            <w:tcBorders>
              <w:top w:val="single" w:sz="12" w:space="0" w:color="auto"/>
            </w:tcBorders>
          </w:tcPr>
          <w:p w:rsidR="00D01A3C" w:rsidRPr="00573CF5" w:rsidRDefault="00D01A3C" w:rsidP="00573CF5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D01A3C" w:rsidRPr="00573CF5" w:rsidTr="00012150">
        <w:tc>
          <w:tcPr>
            <w:tcW w:w="1261" w:type="dxa"/>
          </w:tcPr>
          <w:p w:rsidR="00A2059B" w:rsidRDefault="00A2059B" w:rsidP="008F25E9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Cs w:val="24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大學</w:t>
            </w:r>
          </w:p>
          <w:p w:rsidR="00D01A3C" w:rsidRPr="00573CF5" w:rsidRDefault="00D01A3C" w:rsidP="008F25E9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畢業學校</w:t>
            </w:r>
          </w:p>
        </w:tc>
        <w:tc>
          <w:tcPr>
            <w:tcW w:w="2465" w:type="dxa"/>
          </w:tcPr>
          <w:p w:rsidR="00D01A3C" w:rsidRPr="00573CF5" w:rsidRDefault="00D01A3C" w:rsidP="00573CF5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43" w:type="dxa"/>
            <w:vAlign w:val="center"/>
          </w:tcPr>
          <w:p w:rsidR="00D01A3C" w:rsidRPr="00573CF5" w:rsidRDefault="00D01A3C" w:rsidP="00BA02A6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科系</w:t>
            </w:r>
          </w:p>
        </w:tc>
        <w:tc>
          <w:tcPr>
            <w:tcW w:w="2489" w:type="dxa"/>
            <w:gridSpan w:val="2"/>
          </w:tcPr>
          <w:p w:rsidR="00D01A3C" w:rsidRPr="00573CF5" w:rsidRDefault="00D01A3C" w:rsidP="00573CF5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03" w:type="dxa"/>
            <w:vAlign w:val="center"/>
          </w:tcPr>
          <w:p w:rsidR="00D01A3C" w:rsidRPr="00573CF5" w:rsidRDefault="00D01A3C" w:rsidP="00012150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就學期間</w:t>
            </w:r>
          </w:p>
        </w:tc>
        <w:tc>
          <w:tcPr>
            <w:tcW w:w="2175" w:type="dxa"/>
            <w:gridSpan w:val="3"/>
            <w:vAlign w:val="center"/>
          </w:tcPr>
          <w:p w:rsidR="00D01A3C" w:rsidRPr="00573CF5" w:rsidRDefault="00D01A3C" w:rsidP="00012150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月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573CF5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~</w:t>
            </w:r>
            <w:r w:rsidR="00573CF5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月</w:t>
            </w:r>
            <w:r w:rsidR="00573CF5">
              <w:rPr>
                <w:rFonts w:ascii="Times New Roman" w:eastAsia="標楷體" w:hAnsi="Times New Roman" w:cs="Times New Roman" w:hint="eastAsia"/>
                <w:szCs w:val="24"/>
              </w:rPr>
              <w:t xml:space="preserve">  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年</w:t>
            </w:r>
          </w:p>
        </w:tc>
      </w:tr>
      <w:tr w:rsidR="00A2059B" w:rsidRPr="00573CF5" w:rsidTr="00012150">
        <w:tc>
          <w:tcPr>
            <w:tcW w:w="1261" w:type="dxa"/>
          </w:tcPr>
          <w:p w:rsidR="00A2059B" w:rsidRDefault="00A2059B" w:rsidP="008F25E9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Cs w:val="24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高中</w:t>
            </w:r>
          </w:p>
          <w:p w:rsidR="00A2059B" w:rsidRPr="00573CF5" w:rsidRDefault="00A2059B" w:rsidP="008F25E9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畢業學校</w:t>
            </w:r>
          </w:p>
        </w:tc>
        <w:tc>
          <w:tcPr>
            <w:tcW w:w="2465" w:type="dxa"/>
          </w:tcPr>
          <w:p w:rsidR="00A2059B" w:rsidRPr="00573CF5" w:rsidRDefault="00A2059B" w:rsidP="00A2059B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43" w:type="dxa"/>
            <w:vAlign w:val="center"/>
          </w:tcPr>
          <w:p w:rsidR="00A2059B" w:rsidRPr="00573CF5" w:rsidRDefault="00BA02A6" w:rsidP="00BA02A6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組別</w:t>
            </w:r>
          </w:p>
        </w:tc>
        <w:tc>
          <w:tcPr>
            <w:tcW w:w="2489" w:type="dxa"/>
            <w:gridSpan w:val="2"/>
          </w:tcPr>
          <w:p w:rsidR="00A2059B" w:rsidRPr="00573CF5" w:rsidRDefault="00A2059B" w:rsidP="00A2059B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03" w:type="dxa"/>
            <w:vAlign w:val="center"/>
          </w:tcPr>
          <w:p w:rsidR="00A2059B" w:rsidRPr="00573CF5" w:rsidRDefault="00A2059B" w:rsidP="00012150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就學期間</w:t>
            </w:r>
          </w:p>
        </w:tc>
        <w:tc>
          <w:tcPr>
            <w:tcW w:w="2175" w:type="dxa"/>
            <w:gridSpan w:val="3"/>
            <w:vAlign w:val="center"/>
          </w:tcPr>
          <w:p w:rsidR="00A2059B" w:rsidRPr="00573CF5" w:rsidRDefault="00A2059B" w:rsidP="00012150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月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~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月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 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年</w:t>
            </w:r>
          </w:p>
        </w:tc>
      </w:tr>
      <w:tr w:rsidR="00A2059B" w:rsidRPr="00573CF5" w:rsidTr="005F7E2F">
        <w:trPr>
          <w:trHeight w:hRule="exact" w:val="454"/>
        </w:trPr>
        <w:tc>
          <w:tcPr>
            <w:tcW w:w="3726" w:type="dxa"/>
            <w:gridSpan w:val="2"/>
          </w:tcPr>
          <w:p w:rsidR="00A2059B" w:rsidRPr="00573CF5" w:rsidRDefault="00A2059B" w:rsidP="00A2059B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一年級學期平均成績</w:t>
            </w:r>
          </w:p>
        </w:tc>
        <w:tc>
          <w:tcPr>
            <w:tcW w:w="743" w:type="dxa"/>
          </w:tcPr>
          <w:p w:rsidR="00A2059B" w:rsidRPr="00573CF5" w:rsidRDefault="00A2059B" w:rsidP="00A2059B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92" w:type="dxa"/>
            <w:gridSpan w:val="3"/>
          </w:tcPr>
          <w:p w:rsidR="00A2059B" w:rsidRPr="00573CF5" w:rsidRDefault="00A2059B" w:rsidP="00A2059B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上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下學期名次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全班人數</w:t>
            </w:r>
          </w:p>
        </w:tc>
        <w:tc>
          <w:tcPr>
            <w:tcW w:w="2175" w:type="dxa"/>
            <w:gridSpan w:val="3"/>
          </w:tcPr>
          <w:p w:rsidR="00A2059B" w:rsidRPr="00573CF5" w:rsidRDefault="00A2059B" w:rsidP="00A2059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 xml:space="preserve">/ 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  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 xml:space="preserve"> /</w:t>
            </w:r>
          </w:p>
        </w:tc>
      </w:tr>
      <w:tr w:rsidR="00A2059B" w:rsidRPr="00573CF5" w:rsidTr="005F7E2F">
        <w:trPr>
          <w:trHeight w:hRule="exact" w:val="454"/>
        </w:trPr>
        <w:tc>
          <w:tcPr>
            <w:tcW w:w="3726" w:type="dxa"/>
            <w:gridSpan w:val="2"/>
          </w:tcPr>
          <w:p w:rsidR="00A2059B" w:rsidRPr="00573CF5" w:rsidRDefault="00A2059B" w:rsidP="00A2059B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二年級學期平均成績</w:t>
            </w:r>
          </w:p>
        </w:tc>
        <w:tc>
          <w:tcPr>
            <w:tcW w:w="743" w:type="dxa"/>
          </w:tcPr>
          <w:p w:rsidR="00A2059B" w:rsidRPr="00573CF5" w:rsidRDefault="00A2059B" w:rsidP="00A2059B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92" w:type="dxa"/>
            <w:gridSpan w:val="3"/>
          </w:tcPr>
          <w:p w:rsidR="00A2059B" w:rsidRPr="00573CF5" w:rsidRDefault="00A2059B" w:rsidP="00A2059B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上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下學期名次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全班人數</w:t>
            </w:r>
          </w:p>
        </w:tc>
        <w:tc>
          <w:tcPr>
            <w:tcW w:w="2175" w:type="dxa"/>
            <w:gridSpan w:val="3"/>
          </w:tcPr>
          <w:p w:rsidR="00A2059B" w:rsidRPr="00573CF5" w:rsidRDefault="00A2059B" w:rsidP="00A2059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 xml:space="preserve">/ 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  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 xml:space="preserve"> /</w:t>
            </w:r>
          </w:p>
        </w:tc>
      </w:tr>
      <w:tr w:rsidR="00A2059B" w:rsidRPr="00573CF5" w:rsidTr="005F7E2F">
        <w:trPr>
          <w:trHeight w:hRule="exact" w:val="454"/>
        </w:trPr>
        <w:tc>
          <w:tcPr>
            <w:tcW w:w="3726" w:type="dxa"/>
            <w:gridSpan w:val="2"/>
          </w:tcPr>
          <w:p w:rsidR="00A2059B" w:rsidRPr="00573CF5" w:rsidRDefault="00A2059B" w:rsidP="00A2059B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三年級學期平均成績</w:t>
            </w:r>
          </w:p>
        </w:tc>
        <w:tc>
          <w:tcPr>
            <w:tcW w:w="743" w:type="dxa"/>
          </w:tcPr>
          <w:p w:rsidR="00A2059B" w:rsidRPr="00573CF5" w:rsidRDefault="00A2059B" w:rsidP="00A2059B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92" w:type="dxa"/>
            <w:gridSpan w:val="3"/>
          </w:tcPr>
          <w:p w:rsidR="00A2059B" w:rsidRPr="00573CF5" w:rsidRDefault="00A2059B" w:rsidP="00A2059B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上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下學期名次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全班人數</w:t>
            </w:r>
          </w:p>
        </w:tc>
        <w:tc>
          <w:tcPr>
            <w:tcW w:w="2175" w:type="dxa"/>
            <w:gridSpan w:val="3"/>
          </w:tcPr>
          <w:p w:rsidR="00A2059B" w:rsidRPr="00573CF5" w:rsidRDefault="00A2059B" w:rsidP="00A2059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 xml:space="preserve">/ 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  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 xml:space="preserve"> /</w:t>
            </w:r>
          </w:p>
        </w:tc>
      </w:tr>
      <w:tr w:rsidR="00A2059B" w:rsidRPr="00573CF5" w:rsidTr="005F7E2F">
        <w:trPr>
          <w:trHeight w:hRule="exact" w:val="454"/>
        </w:trPr>
        <w:tc>
          <w:tcPr>
            <w:tcW w:w="3726" w:type="dxa"/>
            <w:gridSpan w:val="2"/>
          </w:tcPr>
          <w:p w:rsidR="00A2059B" w:rsidRPr="00573CF5" w:rsidRDefault="00A2059B" w:rsidP="00A2059B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四年級學期平均成績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已畢業者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743" w:type="dxa"/>
          </w:tcPr>
          <w:p w:rsidR="00A2059B" w:rsidRPr="00573CF5" w:rsidRDefault="00A2059B" w:rsidP="00A2059B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92" w:type="dxa"/>
            <w:gridSpan w:val="3"/>
          </w:tcPr>
          <w:p w:rsidR="00A2059B" w:rsidRPr="00573CF5" w:rsidRDefault="00A2059B" w:rsidP="00A2059B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上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下學期名次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全班人數</w:t>
            </w:r>
          </w:p>
        </w:tc>
        <w:tc>
          <w:tcPr>
            <w:tcW w:w="2175" w:type="dxa"/>
            <w:gridSpan w:val="3"/>
          </w:tcPr>
          <w:p w:rsidR="00A2059B" w:rsidRPr="00573CF5" w:rsidRDefault="00A2059B" w:rsidP="00A2059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 xml:space="preserve">/ 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  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 xml:space="preserve"> /</w:t>
            </w:r>
          </w:p>
        </w:tc>
      </w:tr>
      <w:tr w:rsidR="00A2059B" w:rsidRPr="00573CF5" w:rsidTr="0021099E">
        <w:tc>
          <w:tcPr>
            <w:tcW w:w="3726" w:type="dxa"/>
            <w:gridSpan w:val="2"/>
            <w:tcBorders>
              <w:bottom w:val="single" w:sz="12" w:space="0" w:color="auto"/>
            </w:tcBorders>
          </w:tcPr>
          <w:p w:rsidR="00A2059B" w:rsidRPr="00573CF5" w:rsidRDefault="00A2059B" w:rsidP="00A2059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總平均成績</w:t>
            </w:r>
          </w:p>
        </w:tc>
        <w:tc>
          <w:tcPr>
            <w:tcW w:w="743" w:type="dxa"/>
            <w:tcBorders>
              <w:bottom w:val="single" w:sz="12" w:space="0" w:color="auto"/>
            </w:tcBorders>
          </w:tcPr>
          <w:p w:rsidR="00A2059B" w:rsidRPr="00573CF5" w:rsidRDefault="00A2059B" w:rsidP="00A2059B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92" w:type="dxa"/>
            <w:gridSpan w:val="3"/>
            <w:tcBorders>
              <w:bottom w:val="single" w:sz="12" w:space="0" w:color="auto"/>
            </w:tcBorders>
          </w:tcPr>
          <w:p w:rsidR="00A2059B" w:rsidRPr="00573CF5" w:rsidRDefault="00A2059B" w:rsidP="00A2059B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總名次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全班人數</w:t>
            </w:r>
          </w:p>
        </w:tc>
        <w:tc>
          <w:tcPr>
            <w:tcW w:w="2175" w:type="dxa"/>
            <w:gridSpan w:val="3"/>
            <w:tcBorders>
              <w:bottom w:val="single" w:sz="12" w:space="0" w:color="auto"/>
            </w:tcBorders>
          </w:tcPr>
          <w:p w:rsidR="00A2059B" w:rsidRPr="00573CF5" w:rsidRDefault="00A2059B" w:rsidP="00A2059B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/</w:t>
            </w:r>
          </w:p>
        </w:tc>
      </w:tr>
      <w:tr w:rsidR="00A2059B" w:rsidRPr="00573CF5" w:rsidTr="00CE3233">
        <w:tc>
          <w:tcPr>
            <w:tcW w:w="10436" w:type="dxa"/>
            <w:gridSpan w:val="9"/>
            <w:tcBorders>
              <w:top w:val="single" w:sz="12" w:space="0" w:color="auto"/>
              <w:bottom w:val="single" w:sz="4" w:space="0" w:color="auto"/>
            </w:tcBorders>
          </w:tcPr>
          <w:p w:rsidR="00A2059B" w:rsidRPr="00573CF5" w:rsidRDefault="00A2059B" w:rsidP="008F25E9">
            <w:pPr>
              <w:spacing w:line="276" w:lineRule="auto"/>
              <w:ind w:rightChars="-118" w:right="-283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b/>
                <w:szCs w:val="24"/>
              </w:rPr>
              <w:t>主科成績</w:t>
            </w:r>
            <w:r w:rsidRPr="00573CF5">
              <w:rPr>
                <w:rFonts w:ascii="Times New Roman" w:eastAsia="標楷體" w:hAnsi="Times New Roman" w:cs="Times New Roman"/>
                <w:b/>
                <w:szCs w:val="24"/>
              </w:rPr>
              <w:t xml:space="preserve"> (</w:t>
            </w:r>
            <w:r w:rsidRPr="00573CF5">
              <w:rPr>
                <w:rFonts w:ascii="Times New Roman" w:eastAsia="標楷體" w:hAnsi="Times New Roman" w:cs="Times New Roman"/>
                <w:b/>
                <w:szCs w:val="24"/>
              </w:rPr>
              <w:t>只列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及格</w:t>
            </w:r>
            <w:r w:rsidRPr="00573CF5">
              <w:rPr>
                <w:rFonts w:ascii="Times New Roman" w:eastAsia="標楷體" w:hAnsi="Times New Roman" w:cs="Times New Roman"/>
                <w:b/>
                <w:szCs w:val="24"/>
              </w:rPr>
              <w:t>成績</w:t>
            </w:r>
            <w:r w:rsidRPr="00573CF5">
              <w:rPr>
                <w:rFonts w:ascii="Times New Roman" w:eastAsia="標楷體" w:hAnsi="Times New Roman" w:cs="Times New Roman"/>
                <w:b/>
                <w:szCs w:val="24"/>
              </w:rPr>
              <w:t>)</w:t>
            </w:r>
            <w:r w:rsidR="008F25E9">
              <w:rPr>
                <w:rFonts w:ascii="Times New Roman" w:eastAsia="標楷體" w:hAnsi="Times New Roman" w:cs="Times New Roman"/>
                <w:b/>
                <w:szCs w:val="24"/>
              </w:rPr>
              <w:t xml:space="preserve">  </w:t>
            </w:r>
            <w:r w:rsidRPr="0036246E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</w:rPr>
              <w:t>(</w:t>
            </w:r>
            <w:r w:rsidRPr="0036246E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</w:rPr>
              <w:t>如有課程名稱</w:t>
            </w:r>
            <w:r w:rsidR="004D3D7C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  <w:lang w:eastAsia="zh-HK"/>
              </w:rPr>
              <w:t>類似</w:t>
            </w:r>
            <w:r w:rsidRPr="0036246E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</w:rPr>
              <w:t>亦請填入，並</w:t>
            </w:r>
            <w:r w:rsidR="004D3D7C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  <w:lang w:eastAsia="zh-HK"/>
              </w:rPr>
              <w:t>於空白處</w:t>
            </w:r>
            <w:r w:rsidRPr="0036246E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</w:rPr>
              <w:t>註明所修之課程名稱</w:t>
            </w:r>
            <w:r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</w:rPr>
              <w:t>。</w:t>
            </w:r>
            <w:r w:rsidRPr="0036246E">
              <w:rPr>
                <w:rFonts w:ascii="Times New Roman" w:eastAsia="標楷體" w:hAnsi="Times New Roman" w:cs="Times New Roman" w:hint="eastAsia"/>
                <w:b/>
                <w:color w:val="FF0000"/>
                <w:szCs w:val="24"/>
              </w:rPr>
              <w:t>)</w:t>
            </w:r>
          </w:p>
        </w:tc>
      </w:tr>
      <w:tr w:rsidR="00E508E1" w:rsidRPr="00573CF5" w:rsidTr="00E508E1">
        <w:tc>
          <w:tcPr>
            <w:tcW w:w="372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508E1" w:rsidRPr="00960D05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科目名稱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508E1" w:rsidRPr="00960D05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成績</w:t>
            </w:r>
          </w:p>
        </w:tc>
        <w:tc>
          <w:tcPr>
            <w:tcW w:w="368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508E1" w:rsidRPr="00960D05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科目名稱</w:t>
            </w:r>
          </w:p>
        </w:tc>
        <w:tc>
          <w:tcPr>
            <w:tcW w:w="15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508E1" w:rsidRPr="00960D05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成績</w:t>
            </w:r>
          </w:p>
        </w:tc>
      </w:tr>
      <w:tr w:rsidR="00E508E1" w:rsidRPr="00573CF5" w:rsidTr="00CE3233">
        <w:tc>
          <w:tcPr>
            <w:tcW w:w="37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會計學</w:t>
            </w: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(</w:t>
            </w:r>
            <w:proofErr w:type="gramStart"/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一</w:t>
            </w:r>
            <w:proofErr w:type="gramEnd"/>
            <w:r>
              <w:rPr>
                <w:rFonts w:ascii="Times New Roman" w:eastAsia="標楷體" w:hAnsi="Times New Roman" w:cs="Times New Roman" w:hint="eastAsia"/>
                <w:szCs w:val="24"/>
              </w:rPr>
              <w:t>)(</w:t>
            </w: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二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 xml:space="preserve">     </w:t>
            </w:r>
            <w:r w:rsidRPr="00960D05">
              <w:rPr>
                <w:rFonts w:ascii="Times New Roman" w:eastAsia="標楷體" w:hAnsi="Times New Roman" w:cs="Times New Roman"/>
                <w:szCs w:val="24"/>
              </w:rPr>
              <w:t>/</w:t>
            </w:r>
          </w:p>
        </w:tc>
        <w:tc>
          <w:tcPr>
            <w:tcW w:w="368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營運管理</w:t>
            </w:r>
          </w:p>
        </w:tc>
        <w:tc>
          <w:tcPr>
            <w:tcW w:w="154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 xml:space="preserve">   </w:t>
            </w:r>
          </w:p>
        </w:tc>
      </w:tr>
      <w:tr w:rsidR="00E508E1" w:rsidRPr="00573CF5" w:rsidTr="00CE3233">
        <w:tc>
          <w:tcPr>
            <w:tcW w:w="37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>經濟學</w:t>
            </w: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>一</w:t>
            </w: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>)(</w:t>
            </w: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>二</w:t>
            </w: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　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960D05">
              <w:rPr>
                <w:rFonts w:ascii="Times New Roman" w:eastAsia="標楷體" w:hAnsi="Times New Roman" w:cs="Times New Roman"/>
                <w:szCs w:val="24"/>
              </w:rPr>
              <w:t>/</w:t>
            </w:r>
          </w:p>
        </w:tc>
        <w:tc>
          <w:tcPr>
            <w:tcW w:w="368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企業政策與策略</w:t>
            </w:r>
          </w:p>
        </w:tc>
        <w:tc>
          <w:tcPr>
            <w:tcW w:w="154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CE3233">
        <w:tc>
          <w:tcPr>
            <w:tcW w:w="37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>統計學</w:t>
            </w: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>一</w:t>
            </w: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>)(</w:t>
            </w: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>二</w:t>
            </w: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 xml:space="preserve">     </w:t>
            </w:r>
            <w:r w:rsidRPr="00960D05">
              <w:rPr>
                <w:rFonts w:ascii="Times New Roman" w:eastAsia="標楷體" w:hAnsi="Times New Roman" w:cs="Times New Roman"/>
                <w:szCs w:val="24"/>
              </w:rPr>
              <w:t>/</w:t>
            </w:r>
          </w:p>
        </w:tc>
        <w:tc>
          <w:tcPr>
            <w:tcW w:w="368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>人力資源管理</w:t>
            </w:r>
          </w:p>
        </w:tc>
        <w:tc>
          <w:tcPr>
            <w:tcW w:w="154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CE3233">
        <w:tc>
          <w:tcPr>
            <w:tcW w:w="37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行銷管理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960D05">
              <w:rPr>
                <w:rFonts w:ascii="Times New Roman" w:eastAsia="標楷體" w:hAnsi="Times New Roman" w:cs="Times New Roman" w:hint="eastAsia"/>
                <w:szCs w:val="24"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　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960D05">
              <w:rPr>
                <w:rFonts w:ascii="Times New Roman" w:eastAsia="標楷體" w:hAnsi="Times New Roman" w:cs="Times New Roman"/>
                <w:szCs w:val="24"/>
              </w:rPr>
              <w:t>/</w:t>
            </w:r>
          </w:p>
        </w:tc>
        <w:tc>
          <w:tcPr>
            <w:tcW w:w="368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資訊管理</w:t>
            </w:r>
          </w:p>
        </w:tc>
        <w:tc>
          <w:tcPr>
            <w:tcW w:w="154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CE3233">
        <w:tc>
          <w:tcPr>
            <w:tcW w:w="37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財務管理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68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4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960D0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CE3233">
        <w:tc>
          <w:tcPr>
            <w:tcW w:w="10436" w:type="dxa"/>
            <w:gridSpan w:val="9"/>
            <w:tcBorders>
              <w:top w:val="single" w:sz="12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b/>
                <w:szCs w:val="24"/>
              </w:rPr>
              <w:t>英語能力</w:t>
            </w:r>
            <w:r w:rsidRPr="00573CF5">
              <w:rPr>
                <w:rFonts w:ascii="Times New Roman" w:eastAsia="標楷體" w:hAnsi="Times New Roman" w:cs="Times New Roman"/>
                <w:b/>
                <w:szCs w:val="24"/>
              </w:rPr>
              <w:t xml:space="preserve"> (</w:t>
            </w:r>
            <w:r w:rsidRPr="00573CF5">
              <w:rPr>
                <w:rFonts w:ascii="Times New Roman" w:eastAsia="標楷體" w:hAnsi="Times New Roman" w:cs="Times New Roman"/>
                <w:b/>
                <w:szCs w:val="24"/>
              </w:rPr>
              <w:t>請填寫測驗成績並檢附證書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  <w:lang w:eastAsia="zh-HK"/>
              </w:rPr>
              <w:t>影本</w:t>
            </w:r>
            <w:r w:rsidRPr="00573CF5">
              <w:rPr>
                <w:rFonts w:ascii="Times New Roman" w:eastAsia="標楷體" w:hAnsi="Times New Roman" w:cs="Times New Roman"/>
                <w:b/>
                <w:szCs w:val="24"/>
              </w:rPr>
              <w:t>)</w:t>
            </w:r>
          </w:p>
        </w:tc>
      </w:tr>
      <w:tr w:rsidR="00E508E1" w:rsidRPr="00573CF5" w:rsidTr="00CE3233">
        <w:tc>
          <w:tcPr>
            <w:tcW w:w="37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測驗名稱</w:t>
            </w:r>
          </w:p>
        </w:tc>
        <w:tc>
          <w:tcPr>
            <w:tcW w:w="743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成績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審核</w:t>
            </w:r>
          </w:p>
        </w:tc>
        <w:tc>
          <w:tcPr>
            <w:tcW w:w="368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測驗名稱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成績</w:t>
            </w:r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審核</w:t>
            </w:r>
          </w:p>
        </w:tc>
      </w:tr>
      <w:tr w:rsidR="00E508E1" w:rsidRPr="00573CF5" w:rsidTr="005F7E2F">
        <w:trPr>
          <w:trHeight w:hRule="exact" w:val="454"/>
        </w:trPr>
        <w:tc>
          <w:tcPr>
            <w:tcW w:w="37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全民英檢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(GEPT)</w:t>
            </w:r>
          </w:p>
        </w:tc>
        <w:tc>
          <w:tcPr>
            <w:tcW w:w="743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68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劍橋大學英語能力認證分級測驗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5F7E2F">
        <w:trPr>
          <w:trHeight w:hRule="exact" w:val="454"/>
        </w:trPr>
        <w:tc>
          <w:tcPr>
            <w:tcW w:w="37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外語能力測驗</w:t>
            </w:r>
            <w:r w:rsidR="00742169">
              <w:rPr>
                <w:rFonts w:ascii="Times New Roman" w:eastAsia="標楷體" w:hAnsi="Times New Roman" w:cs="Times New Roman"/>
                <w:szCs w:val="24"/>
              </w:rPr>
              <w:t>(FLP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T-English)</w:t>
            </w:r>
          </w:p>
        </w:tc>
        <w:tc>
          <w:tcPr>
            <w:tcW w:w="743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68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大學院校英語能力測驗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(CSEPT)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5F7E2F">
        <w:trPr>
          <w:trHeight w:hRule="exact" w:val="454"/>
        </w:trPr>
        <w:tc>
          <w:tcPr>
            <w:tcW w:w="37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多益測驗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(TOEIC)</w:t>
            </w:r>
          </w:p>
        </w:tc>
        <w:tc>
          <w:tcPr>
            <w:tcW w:w="743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68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劍橋大學國際商務英語能力測驗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5F7E2F">
        <w:trPr>
          <w:trHeight w:hRule="exact" w:val="454"/>
        </w:trPr>
        <w:tc>
          <w:tcPr>
            <w:tcW w:w="37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網路化托福測驗</w:t>
            </w:r>
            <w:r w:rsidR="002639C6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TOEFL</w:t>
            </w:r>
            <w:r w:rsidR="002639C6">
              <w:rPr>
                <w:rFonts w:ascii="Times New Roman" w:eastAsia="標楷體" w:hAnsi="Times New Roman" w:cs="Times New Roman"/>
                <w:szCs w:val="24"/>
              </w:rPr>
              <w:t>-</w:t>
            </w:r>
            <w:proofErr w:type="spellStart"/>
            <w:r w:rsidR="002639C6">
              <w:rPr>
                <w:rFonts w:ascii="Times New Roman" w:eastAsia="標楷體" w:hAnsi="Times New Roman" w:cs="Times New Roman"/>
                <w:szCs w:val="24"/>
              </w:rPr>
              <w:t>iBT</w:t>
            </w:r>
            <w:proofErr w:type="spellEnd"/>
            <w:r w:rsidRPr="00573CF5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743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68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IELTS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E508E1">
        <w:trPr>
          <w:trHeight w:hRule="exact" w:val="454"/>
        </w:trPr>
        <w:tc>
          <w:tcPr>
            <w:tcW w:w="3726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電腦化托福測驗</w:t>
            </w:r>
            <w:r w:rsidR="002639C6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TOEFL</w:t>
            </w:r>
            <w:r w:rsidR="002639C6">
              <w:rPr>
                <w:rFonts w:ascii="Times New Roman" w:eastAsia="標楷體" w:hAnsi="Times New Roman" w:cs="Times New Roman"/>
                <w:szCs w:val="24"/>
              </w:rPr>
              <w:t>-CBT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743" w:type="dxa"/>
            <w:tcBorders>
              <w:top w:val="single" w:sz="4" w:space="0" w:color="auto"/>
              <w:bottom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44" w:type="dxa"/>
            <w:tcBorders>
              <w:top w:val="single" w:sz="4" w:space="0" w:color="auto"/>
              <w:bottom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682" w:type="dxa"/>
            <w:gridSpan w:val="3"/>
            <w:tcBorders>
              <w:top w:val="single" w:sz="4" w:space="0" w:color="auto"/>
              <w:bottom w:val="single" w:sz="12" w:space="0" w:color="auto"/>
            </w:tcBorders>
          </w:tcPr>
          <w:p w:rsidR="00E508E1" w:rsidRPr="00573CF5" w:rsidRDefault="00485C2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其他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請註明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97" w:type="dxa"/>
            <w:tcBorders>
              <w:top w:val="single" w:sz="4" w:space="0" w:color="auto"/>
              <w:bottom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E508E1">
        <w:tc>
          <w:tcPr>
            <w:tcW w:w="3726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b/>
                <w:szCs w:val="24"/>
              </w:rPr>
              <w:t>其它有利申請之資料一覽表</w:t>
            </w:r>
          </w:p>
        </w:tc>
        <w:tc>
          <w:tcPr>
            <w:tcW w:w="1487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請打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√</w:t>
            </w:r>
          </w:p>
        </w:tc>
        <w:tc>
          <w:tcPr>
            <w:tcW w:w="1745" w:type="dxa"/>
            <w:tcBorders>
              <w:top w:val="single" w:sz="12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數量</w:t>
            </w:r>
          </w:p>
        </w:tc>
        <w:tc>
          <w:tcPr>
            <w:tcW w:w="3478" w:type="dxa"/>
            <w:gridSpan w:val="4"/>
            <w:tcBorders>
              <w:top w:val="single" w:sz="12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備註</w:t>
            </w:r>
          </w:p>
        </w:tc>
      </w:tr>
      <w:tr w:rsidR="00E508E1" w:rsidRPr="00573CF5" w:rsidTr="00E508E1">
        <w:trPr>
          <w:trHeight w:hRule="exact" w:val="454"/>
        </w:trPr>
        <w:tc>
          <w:tcPr>
            <w:tcW w:w="37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專題報告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45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47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E508E1">
        <w:trPr>
          <w:trHeight w:hRule="exact" w:val="454"/>
        </w:trPr>
        <w:tc>
          <w:tcPr>
            <w:tcW w:w="37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著作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45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47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E508E1">
        <w:trPr>
          <w:trHeight w:hRule="exact" w:val="454"/>
        </w:trPr>
        <w:tc>
          <w:tcPr>
            <w:tcW w:w="37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9223BB" w:rsidP="00E508E1">
            <w:pPr>
              <w:spacing w:line="276" w:lineRule="auto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研討會</w:t>
            </w:r>
            <w:r w:rsidR="00E508E1" w:rsidRPr="00573CF5">
              <w:rPr>
                <w:rFonts w:ascii="Times New Roman" w:eastAsia="標楷體" w:hAnsi="Times New Roman" w:cs="Times New Roman"/>
                <w:szCs w:val="24"/>
              </w:rPr>
              <w:t>論文發表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45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47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E508E1">
        <w:trPr>
          <w:trHeight w:hRule="exact" w:val="454"/>
        </w:trPr>
        <w:tc>
          <w:tcPr>
            <w:tcW w:w="37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各種</w:t>
            </w:r>
            <w:r>
              <w:rPr>
                <w:rFonts w:ascii="Times New Roman" w:eastAsia="標楷體" w:hAnsi="Times New Roman" w:cs="Times New Roman"/>
                <w:szCs w:val="24"/>
              </w:rPr>
              <w:t>語</w:t>
            </w: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言檢定</w:t>
            </w:r>
            <w:r w:rsidRPr="00573CF5">
              <w:rPr>
                <w:rFonts w:ascii="Times New Roman" w:eastAsia="標楷體" w:hAnsi="Times New Roman" w:cs="Times New Roman"/>
                <w:szCs w:val="24"/>
              </w:rPr>
              <w:t>證明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45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47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E508E1">
        <w:trPr>
          <w:trHeight w:hRule="exact" w:val="454"/>
        </w:trPr>
        <w:tc>
          <w:tcPr>
            <w:tcW w:w="37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獎學金證明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45" w:type="dxa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47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E508E1">
        <w:tc>
          <w:tcPr>
            <w:tcW w:w="3726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573CF5">
              <w:rPr>
                <w:rFonts w:ascii="Times New Roman" w:eastAsia="標楷體" w:hAnsi="Times New Roman" w:cs="Times New Roman"/>
                <w:szCs w:val="24"/>
              </w:rPr>
              <w:t>其他獲獎資料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45" w:type="dxa"/>
            <w:tcBorders>
              <w:top w:val="single" w:sz="4" w:space="0" w:color="auto"/>
              <w:bottom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478" w:type="dxa"/>
            <w:gridSpan w:val="4"/>
            <w:tcBorders>
              <w:top w:val="single" w:sz="4" w:space="0" w:color="auto"/>
              <w:bottom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4D3D7C">
        <w:tc>
          <w:tcPr>
            <w:tcW w:w="10436" w:type="dxa"/>
            <w:gridSpan w:val="9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E508E1" w:rsidRPr="00E508E1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E508E1">
              <w:rPr>
                <w:rFonts w:ascii="Times New Roman" w:eastAsia="標楷體" w:hAnsi="Times New Roman" w:cs="Times New Roman" w:hint="eastAsia"/>
                <w:b/>
                <w:szCs w:val="24"/>
                <w:lang w:eastAsia="zh-HK"/>
              </w:rPr>
              <w:lastRenderedPageBreak/>
              <w:t>專業證照</w:t>
            </w:r>
          </w:p>
        </w:tc>
      </w:tr>
      <w:tr w:rsidR="00E508E1" w:rsidRPr="00573CF5" w:rsidTr="004D3D7C">
        <w:tc>
          <w:tcPr>
            <w:tcW w:w="372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E508E1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  <w:lang w:eastAsia="zh-HK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證照名稱</w:t>
            </w:r>
          </w:p>
        </w:tc>
        <w:tc>
          <w:tcPr>
            <w:tcW w:w="323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08E1" w:rsidRPr="00C1532F" w:rsidRDefault="00E508E1" w:rsidP="00E508E1">
            <w:pPr>
              <w:spacing w:line="276" w:lineRule="auto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C1532F">
              <w:rPr>
                <w:rFonts w:ascii="標楷體" w:eastAsia="標楷體" w:hAnsi="標楷體" w:hint="eastAsia"/>
              </w:rPr>
              <w:t>證照字號</w:t>
            </w:r>
          </w:p>
        </w:tc>
        <w:tc>
          <w:tcPr>
            <w:tcW w:w="3478" w:type="dxa"/>
            <w:gridSpan w:val="4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508E1" w:rsidRPr="00C1532F" w:rsidRDefault="00E508E1" w:rsidP="00E508E1">
            <w:pPr>
              <w:spacing w:line="276" w:lineRule="auto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C1532F">
              <w:rPr>
                <w:rFonts w:ascii="標楷體" w:eastAsia="標楷體" w:hAnsi="標楷體" w:hint="eastAsia"/>
              </w:rPr>
              <w:t>取得時間</w:t>
            </w:r>
          </w:p>
        </w:tc>
      </w:tr>
      <w:tr w:rsidR="00E508E1" w:rsidRPr="00573CF5" w:rsidTr="004D3D7C">
        <w:tc>
          <w:tcPr>
            <w:tcW w:w="372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E508E1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  <w:lang w:eastAsia="zh-HK"/>
              </w:rPr>
            </w:pPr>
          </w:p>
        </w:tc>
        <w:tc>
          <w:tcPr>
            <w:tcW w:w="323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478" w:type="dxa"/>
            <w:gridSpan w:val="4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4D3D7C">
        <w:tc>
          <w:tcPr>
            <w:tcW w:w="372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E508E1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  <w:lang w:eastAsia="zh-HK"/>
              </w:rPr>
            </w:pPr>
          </w:p>
        </w:tc>
        <w:tc>
          <w:tcPr>
            <w:tcW w:w="323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478" w:type="dxa"/>
            <w:gridSpan w:val="4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4D3D7C">
        <w:tc>
          <w:tcPr>
            <w:tcW w:w="372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E508E1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  <w:lang w:eastAsia="zh-HK"/>
              </w:rPr>
            </w:pPr>
          </w:p>
        </w:tc>
        <w:tc>
          <w:tcPr>
            <w:tcW w:w="323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478" w:type="dxa"/>
            <w:gridSpan w:val="4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4D3D7C">
        <w:tc>
          <w:tcPr>
            <w:tcW w:w="372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E508E1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  <w:lang w:eastAsia="zh-HK"/>
              </w:rPr>
            </w:pPr>
          </w:p>
        </w:tc>
        <w:tc>
          <w:tcPr>
            <w:tcW w:w="323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478" w:type="dxa"/>
            <w:gridSpan w:val="4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8F25E9">
        <w:tc>
          <w:tcPr>
            <w:tcW w:w="3726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E508E1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  <w:lang w:eastAsia="zh-HK"/>
              </w:rPr>
            </w:pPr>
          </w:p>
        </w:tc>
        <w:tc>
          <w:tcPr>
            <w:tcW w:w="3232" w:type="dxa"/>
            <w:gridSpan w:val="3"/>
            <w:tcBorders>
              <w:top w:val="single" w:sz="4" w:space="0" w:color="auto"/>
              <w:bottom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478" w:type="dxa"/>
            <w:gridSpan w:val="4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8F25E9">
        <w:tc>
          <w:tcPr>
            <w:tcW w:w="10436" w:type="dxa"/>
            <w:gridSpan w:val="9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E508E1" w:rsidRPr="00E508E1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E508E1">
              <w:rPr>
                <w:rFonts w:ascii="Times New Roman" w:eastAsia="標楷體" w:hAnsi="Times New Roman" w:cs="Times New Roman" w:hint="eastAsia"/>
                <w:b/>
                <w:szCs w:val="24"/>
                <w:lang w:eastAsia="zh-HK"/>
              </w:rPr>
              <w:t>獲獎紀錄</w:t>
            </w:r>
          </w:p>
        </w:tc>
      </w:tr>
      <w:tr w:rsidR="00E508E1" w:rsidRPr="00573CF5" w:rsidTr="008F25E9">
        <w:tc>
          <w:tcPr>
            <w:tcW w:w="372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E508E1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獲獎名稱</w:t>
            </w:r>
          </w:p>
        </w:tc>
        <w:tc>
          <w:tcPr>
            <w:tcW w:w="32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獲獎日期</w:t>
            </w:r>
          </w:p>
        </w:tc>
        <w:tc>
          <w:tcPr>
            <w:tcW w:w="347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備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   </w:t>
            </w:r>
            <w:proofErr w:type="gramStart"/>
            <w:r>
              <w:rPr>
                <w:rFonts w:ascii="Times New Roman" w:eastAsia="標楷體" w:hAnsi="Times New Roman" w:cs="Times New Roman" w:hint="eastAsia"/>
                <w:szCs w:val="24"/>
                <w:lang w:eastAsia="zh-HK"/>
              </w:rPr>
              <w:t>註</w:t>
            </w:r>
            <w:proofErr w:type="gramEnd"/>
          </w:p>
        </w:tc>
      </w:tr>
      <w:tr w:rsidR="00E508E1" w:rsidRPr="00573CF5" w:rsidTr="008F25E9">
        <w:tc>
          <w:tcPr>
            <w:tcW w:w="372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E508E1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  <w:lang w:eastAsia="zh-HK"/>
              </w:rPr>
            </w:pPr>
          </w:p>
        </w:tc>
        <w:tc>
          <w:tcPr>
            <w:tcW w:w="32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08E1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  <w:lang w:eastAsia="zh-HK"/>
              </w:rPr>
            </w:pPr>
          </w:p>
        </w:tc>
        <w:tc>
          <w:tcPr>
            <w:tcW w:w="347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8F25E9">
        <w:tc>
          <w:tcPr>
            <w:tcW w:w="372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E508E1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  <w:lang w:eastAsia="zh-HK"/>
              </w:rPr>
            </w:pPr>
          </w:p>
        </w:tc>
        <w:tc>
          <w:tcPr>
            <w:tcW w:w="32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08E1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  <w:lang w:eastAsia="zh-HK"/>
              </w:rPr>
            </w:pPr>
          </w:p>
        </w:tc>
        <w:tc>
          <w:tcPr>
            <w:tcW w:w="347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8F25E9">
        <w:tc>
          <w:tcPr>
            <w:tcW w:w="372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E508E1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  <w:lang w:eastAsia="zh-HK"/>
              </w:rPr>
            </w:pPr>
          </w:p>
        </w:tc>
        <w:tc>
          <w:tcPr>
            <w:tcW w:w="32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47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8F25E9">
        <w:tc>
          <w:tcPr>
            <w:tcW w:w="372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E508E1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  <w:lang w:eastAsia="zh-HK"/>
              </w:rPr>
            </w:pPr>
          </w:p>
        </w:tc>
        <w:tc>
          <w:tcPr>
            <w:tcW w:w="32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47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8F25E9">
        <w:tc>
          <w:tcPr>
            <w:tcW w:w="3726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E508E1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  <w:lang w:eastAsia="zh-HK"/>
              </w:rPr>
            </w:pPr>
          </w:p>
        </w:tc>
        <w:tc>
          <w:tcPr>
            <w:tcW w:w="32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478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E508E1" w:rsidRPr="00573CF5" w:rsidRDefault="00E508E1" w:rsidP="00E508E1">
            <w:pPr>
              <w:spacing w:line="276" w:lineRule="auto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08E1" w:rsidRPr="00573CF5" w:rsidTr="008F25E9">
        <w:trPr>
          <w:trHeight w:val="1150"/>
        </w:trPr>
        <w:tc>
          <w:tcPr>
            <w:tcW w:w="10436" w:type="dxa"/>
            <w:gridSpan w:val="9"/>
            <w:tcBorders>
              <w:top w:val="single" w:sz="12" w:space="0" w:color="auto"/>
              <w:bottom w:val="single" w:sz="12" w:space="0" w:color="auto"/>
            </w:tcBorders>
          </w:tcPr>
          <w:p w:rsidR="00E508E1" w:rsidRPr="00573CF5" w:rsidRDefault="00E508E1" w:rsidP="00E508E1">
            <w:pPr>
              <w:spacing w:beforeLines="50" w:before="180" w:line="276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4D3D7C">
              <w:rPr>
                <w:rFonts w:eastAsia="標楷體" w:hint="eastAsia"/>
                <w:sz w:val="26"/>
                <w:szCs w:val="26"/>
              </w:rPr>
              <w:t>以上資料均屬事實，經核對無誤，如將來查證不實，願負一切法律責任，本人概無異議。</w:t>
            </w:r>
            <w:r>
              <w:rPr>
                <w:rFonts w:eastAsia="標楷體"/>
              </w:rPr>
              <w:br/>
            </w:r>
            <w:r>
              <w:rPr>
                <w:rFonts w:eastAsia="標楷體" w:hint="eastAsia"/>
                <w:sz w:val="28"/>
              </w:rPr>
              <w:t>申請人</w:t>
            </w:r>
            <w:r w:rsidRPr="00FC46A3">
              <w:rPr>
                <w:rFonts w:eastAsia="標楷體" w:hint="eastAsia"/>
                <w:sz w:val="28"/>
              </w:rPr>
              <w:t>簽名：</w:t>
            </w:r>
            <w:r w:rsidRPr="00A75B03">
              <w:rPr>
                <w:rFonts w:eastAsia="標楷體" w:hint="eastAsia"/>
                <w:sz w:val="28"/>
              </w:rPr>
              <w:t>_________________</w:t>
            </w:r>
            <w:r>
              <w:rPr>
                <w:rFonts w:eastAsia="標楷體" w:hint="eastAsia"/>
                <w:sz w:val="28"/>
              </w:rPr>
              <w:t xml:space="preserve">                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________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年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______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月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______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日</w:t>
            </w:r>
          </w:p>
        </w:tc>
      </w:tr>
    </w:tbl>
    <w:p w:rsidR="00401787" w:rsidRDefault="00401787" w:rsidP="00573CF5">
      <w:pPr>
        <w:spacing w:line="276" w:lineRule="auto"/>
        <w:rPr>
          <w:rFonts w:ascii="Times New Roman" w:eastAsia="標楷體" w:hAnsi="Times New Roman" w:cs="Times New Roman" w:hint="eastAsia"/>
          <w:szCs w:val="24"/>
        </w:rPr>
        <w:sectPr w:rsidR="00401787" w:rsidSect="00E508E1">
          <w:pgSz w:w="11906" w:h="16838"/>
          <w:pgMar w:top="709" w:right="720" w:bottom="993" w:left="720" w:header="851" w:footer="992" w:gutter="0"/>
          <w:cols w:space="425"/>
          <w:docGrid w:type="lines" w:linePitch="360"/>
        </w:sectPr>
      </w:pPr>
      <w:bookmarkStart w:id="0" w:name="_GoBack"/>
    </w:p>
    <w:bookmarkEnd w:id="0"/>
    <w:p w:rsidR="00401787" w:rsidRPr="00573CF5" w:rsidRDefault="00401787" w:rsidP="00C06F2F">
      <w:pPr>
        <w:spacing w:line="360" w:lineRule="auto"/>
        <w:rPr>
          <w:rFonts w:ascii="Times New Roman" w:eastAsia="標楷體" w:hAnsi="Times New Roman" w:cs="Times New Roman" w:hint="eastAsia"/>
          <w:szCs w:val="24"/>
        </w:rPr>
      </w:pPr>
    </w:p>
    <w:sectPr w:rsidR="00401787" w:rsidRPr="00573CF5" w:rsidSect="0040178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49DD" w:rsidRDefault="007A49DD" w:rsidP="00581106">
      <w:r>
        <w:separator/>
      </w:r>
    </w:p>
  </w:endnote>
  <w:endnote w:type="continuationSeparator" w:id="0">
    <w:p w:rsidR="007A49DD" w:rsidRDefault="007A49DD" w:rsidP="00581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49DD" w:rsidRDefault="007A49DD" w:rsidP="00581106">
      <w:r>
        <w:separator/>
      </w:r>
    </w:p>
  </w:footnote>
  <w:footnote w:type="continuationSeparator" w:id="0">
    <w:p w:rsidR="007A49DD" w:rsidRDefault="007A49DD" w:rsidP="0058110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zh-HK" w:vendorID="64" w:dllVersion="0" w:nlCheck="1" w:checkStyle="1"/>
  <w:activeWritingStyle w:appName="MSWord" w:lang="en-US" w:vendorID="64" w:dllVersion="4096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NjayMDMxNTc2NzJV0lEKTi0uzszPAykwrQUAvHLQzSwAAAA="/>
  </w:docVars>
  <w:rsids>
    <w:rsidRoot w:val="00D01A3C"/>
    <w:rsid w:val="00012150"/>
    <w:rsid w:val="000303BD"/>
    <w:rsid w:val="00062935"/>
    <w:rsid w:val="000A031D"/>
    <w:rsid w:val="00180953"/>
    <w:rsid w:val="001D31CD"/>
    <w:rsid w:val="0021099E"/>
    <w:rsid w:val="00245F0A"/>
    <w:rsid w:val="002639C6"/>
    <w:rsid w:val="002A4404"/>
    <w:rsid w:val="002D4691"/>
    <w:rsid w:val="002E1D79"/>
    <w:rsid w:val="00356D26"/>
    <w:rsid w:val="0036246E"/>
    <w:rsid w:val="003A3BEE"/>
    <w:rsid w:val="003C5B61"/>
    <w:rsid w:val="003F0A4E"/>
    <w:rsid w:val="00401787"/>
    <w:rsid w:val="00424ABB"/>
    <w:rsid w:val="00471D88"/>
    <w:rsid w:val="00481904"/>
    <w:rsid w:val="00485C21"/>
    <w:rsid w:val="004A2A12"/>
    <w:rsid w:val="004C3DA3"/>
    <w:rsid w:val="004D03B3"/>
    <w:rsid w:val="004D3D7C"/>
    <w:rsid w:val="00560924"/>
    <w:rsid w:val="00573CF5"/>
    <w:rsid w:val="00581106"/>
    <w:rsid w:val="005F7E2F"/>
    <w:rsid w:val="00603768"/>
    <w:rsid w:val="00612882"/>
    <w:rsid w:val="006168F3"/>
    <w:rsid w:val="00617D2A"/>
    <w:rsid w:val="00635A9A"/>
    <w:rsid w:val="0064330B"/>
    <w:rsid w:val="00726E2D"/>
    <w:rsid w:val="00733375"/>
    <w:rsid w:val="00742169"/>
    <w:rsid w:val="007A49DD"/>
    <w:rsid w:val="0084700E"/>
    <w:rsid w:val="008E12EF"/>
    <w:rsid w:val="008E3708"/>
    <w:rsid w:val="008F25E9"/>
    <w:rsid w:val="0091170A"/>
    <w:rsid w:val="009128B4"/>
    <w:rsid w:val="009223BB"/>
    <w:rsid w:val="00960D05"/>
    <w:rsid w:val="00A2059B"/>
    <w:rsid w:val="00A701E6"/>
    <w:rsid w:val="00A76664"/>
    <w:rsid w:val="00B877E1"/>
    <w:rsid w:val="00BA02A6"/>
    <w:rsid w:val="00BD4628"/>
    <w:rsid w:val="00C004EA"/>
    <w:rsid w:val="00C06F2F"/>
    <w:rsid w:val="00C1532F"/>
    <w:rsid w:val="00C56EF2"/>
    <w:rsid w:val="00CB4197"/>
    <w:rsid w:val="00CC2C23"/>
    <w:rsid w:val="00CE3233"/>
    <w:rsid w:val="00D01A3C"/>
    <w:rsid w:val="00D0268F"/>
    <w:rsid w:val="00D04640"/>
    <w:rsid w:val="00DB4237"/>
    <w:rsid w:val="00DB7863"/>
    <w:rsid w:val="00DD4987"/>
    <w:rsid w:val="00E508E1"/>
    <w:rsid w:val="00E84D10"/>
    <w:rsid w:val="00EC16D5"/>
    <w:rsid w:val="00EF332B"/>
    <w:rsid w:val="00F01C18"/>
    <w:rsid w:val="00F13F22"/>
    <w:rsid w:val="00F45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70294"/>
  <w15:docId w15:val="{000D6088-E556-4A6E-8A6F-34D43EA5C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01A3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01A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8110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81106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8110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81106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CE32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CE323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76E6F9-7EBF-40EF-9226-6BD927155E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5</TotalTime>
  <Pages>3</Pages>
  <Words>138</Words>
  <Characters>787</Characters>
  <Application>Microsoft Office Word</Application>
  <DocSecurity>0</DocSecurity>
  <Lines>6</Lines>
  <Paragraphs>1</Paragraphs>
  <ScaleCrop>false</ScaleCrop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IM</dc:creator>
  <cp:lastModifiedBy>user</cp:lastModifiedBy>
  <cp:revision>71</cp:revision>
  <cp:lastPrinted>2020-09-03T06:33:00Z</cp:lastPrinted>
  <dcterms:created xsi:type="dcterms:W3CDTF">2020-09-03T07:27:00Z</dcterms:created>
  <dcterms:modified xsi:type="dcterms:W3CDTF">2022-08-16T05:55:00Z</dcterms:modified>
</cp:coreProperties>
</file>